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A02A7" w14:textId="4A5C52EA" w:rsidR="00A12CDD" w:rsidRPr="00A12CDD" w:rsidRDefault="00D966A6" w:rsidP="00A12CDD">
      <w:pPr>
        <w:pStyle w:val="1"/>
        <w:jc w:val="center"/>
        <w:rPr>
          <w:lang w:val="bg-BG"/>
        </w:rPr>
      </w:pPr>
      <w:r w:rsidRPr="00D966A6">
        <w:t>Exercise</w:t>
      </w:r>
      <w:r w:rsidR="00A12CDD" w:rsidRPr="00A12CDD">
        <w:t xml:space="preserve">: </w:t>
      </w:r>
      <w:r w:rsidR="00A12CDD" w:rsidRPr="00A12CDD">
        <w:rPr>
          <w:noProof/>
        </w:rPr>
        <w:t xml:space="preserve">HTML </w:t>
      </w:r>
      <w:r w:rsidR="00A12CDD" w:rsidRPr="00A12CDD">
        <w:t>Structure</w:t>
      </w:r>
    </w:p>
    <w:p w14:paraId="0961D305" w14:textId="27A15D29" w:rsidR="00A12CDD" w:rsidRPr="00A12CDD" w:rsidRDefault="00A12CDD" w:rsidP="00A12CDD">
      <w:pPr>
        <w:rPr>
          <w:lang w:val="bg-BG"/>
        </w:rPr>
      </w:pPr>
      <w:r w:rsidRPr="00A12CDD">
        <w:rPr>
          <w:rFonts w:eastAsia="Times New Roman" w:cs="Arial"/>
        </w:rPr>
        <w:t>You can check your solutions here:</w:t>
      </w:r>
      <w:r w:rsidRPr="00A12CDD">
        <w:t xml:space="preserve"> </w:t>
      </w:r>
      <w:hyperlink r:id="rId8" w:history="1">
        <w:r w:rsidR="000A194B" w:rsidRPr="000A194B">
          <w:rPr>
            <w:rStyle w:val="a9"/>
          </w:rPr>
          <w:t>https://judge.softuni.org/Contests/3331/HTML-</w:t>
        </w:r>
        <w:r w:rsidR="000A194B" w:rsidRPr="000A194B">
          <w:rPr>
            <w:rStyle w:val="a9"/>
          </w:rPr>
          <w:t>S</w:t>
        </w:r>
        <w:r w:rsidR="000A194B" w:rsidRPr="000A194B">
          <w:rPr>
            <w:rStyle w:val="a9"/>
          </w:rPr>
          <w:t>tructure</w:t>
        </w:r>
      </w:hyperlink>
      <w:r w:rsidRPr="00A12CDD">
        <w:t>.</w:t>
      </w:r>
    </w:p>
    <w:p w14:paraId="08E92503" w14:textId="77777777" w:rsidR="00A12CDD" w:rsidRPr="00A12CDD" w:rsidRDefault="00A12CDD" w:rsidP="00A12CDD">
      <w:pPr>
        <w:pStyle w:val="2"/>
        <w:rPr>
          <w:lang w:val="bg-BG"/>
        </w:rPr>
      </w:pPr>
      <w:r w:rsidRPr="00A12CDD">
        <w:t>Navigation Bar</w:t>
      </w:r>
    </w:p>
    <w:p w14:paraId="733D8E6C" w14:textId="77777777" w:rsidR="00A12CDD" w:rsidRPr="00A12CDD" w:rsidRDefault="00A12CDD" w:rsidP="00A12CDD">
      <w:pPr>
        <w:rPr>
          <w:lang w:val="bg-BG"/>
        </w:rPr>
      </w:pPr>
      <w:r w:rsidRPr="00A12CDD">
        <w:t>Create a Web page, holding like the following navigation bar:</w:t>
      </w:r>
    </w:p>
    <w:p w14:paraId="1B8DB721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045E7D44" wp14:editId="37F8471C">
            <wp:extent cx="6626225" cy="1842135"/>
            <wp:effectExtent l="19050" t="19050" r="22225" b="2476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B72410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AEF40B1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2791C010" w14:textId="77777777" w:rsidR="00A12CDD" w:rsidRPr="00A12CDD" w:rsidRDefault="00A12CDD" w:rsidP="00A12CDD">
      <w:pPr>
        <w:pStyle w:val="3"/>
        <w:rPr>
          <w:rFonts w:eastAsia="MS Mincho"/>
          <w:lang w:val="bg-BG"/>
        </w:rPr>
      </w:pPr>
      <w:r w:rsidRPr="00A12CDD">
        <w:rPr>
          <w:rFonts w:eastAsia="MS Mincho"/>
        </w:rPr>
        <w:t>Constraints</w:t>
      </w:r>
    </w:p>
    <w:p w14:paraId="1D81DFA9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1A6E1291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0BCAF2AF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3CCEB49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676AFC79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0E64AD90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47632D9A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2D940F1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239D28C8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5F324238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262335B6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2FD05904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66F3B662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2EA8B5D4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195452E5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52FCDC9A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49A7EFBD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4AA4FFCC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36F622A8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1B9C4FF0" w14:textId="77777777" w:rsidR="00A12CDD" w:rsidRPr="00A12CDD" w:rsidRDefault="00A12CDD" w:rsidP="00A12CDD">
      <w:pPr>
        <w:pStyle w:val="3"/>
        <w:rPr>
          <w:lang w:val="bg-BG"/>
        </w:rPr>
      </w:pPr>
      <w:r w:rsidRPr="00A12CDD">
        <w:t>Hints</w:t>
      </w:r>
    </w:p>
    <w:p w14:paraId="56B379E9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3E58C3AD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E578A21" w14:textId="77777777" w:rsidR="00A12CDD" w:rsidRPr="00A12CDD" w:rsidRDefault="00A12CDD" w:rsidP="00A12CDD">
      <w:pPr>
        <w:pStyle w:val="2"/>
        <w:rPr>
          <w:lang w:val="bg-BG"/>
        </w:rPr>
      </w:pPr>
      <w:r w:rsidRPr="00A12CDD">
        <w:lastRenderedPageBreak/>
        <w:t>Page Content</w:t>
      </w:r>
    </w:p>
    <w:p w14:paraId="2F5AFC5D" w14:textId="77777777" w:rsidR="00A12CDD" w:rsidRPr="00A12CDD" w:rsidRDefault="00A12CDD" w:rsidP="00A12CDD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09056AC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4ACCD9DC" wp14:editId="2FCE9AD9">
            <wp:extent cx="6626225" cy="3317875"/>
            <wp:effectExtent l="19050" t="19050" r="222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9EAFC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3098B1F8" w14:textId="77777777" w:rsidR="00A12CDD" w:rsidRPr="00A12CDD" w:rsidRDefault="00A12CDD" w:rsidP="00A12CDD">
      <w:pPr>
        <w:pStyle w:val="3"/>
        <w:rPr>
          <w:rFonts w:eastAsia="MS Mincho"/>
          <w:lang w:val="bg-BG"/>
        </w:rPr>
      </w:pPr>
      <w:r w:rsidRPr="00A12CDD">
        <w:rPr>
          <w:rFonts w:eastAsia="MS Mincho"/>
        </w:rPr>
        <w:t>Constraints</w:t>
      </w:r>
    </w:p>
    <w:p w14:paraId="6CF04A90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59695D7D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A3462E5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06C2C6E8" w14:textId="77777777" w:rsidR="00A12CDD" w:rsidRPr="00A12CDD" w:rsidRDefault="00A12CDD" w:rsidP="00A12CDD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79557257" w14:textId="77777777" w:rsidR="00A12CDD" w:rsidRPr="00A12CDD" w:rsidRDefault="00A12CDD" w:rsidP="00A12CDD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5E107F6C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9F529FA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0D582A33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0A5799DB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5DB62A4B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308160E1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6E6E6536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C2DC1C7" w14:textId="5F47ADB9" w:rsidR="00A12CDD" w:rsidRPr="005F7510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5BE08153" w14:textId="39C8816F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1A544B" w14:textId="79209A55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2CDADF4" w14:textId="57976C3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67205113" w14:textId="5DD33BD7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BAB7D34" w14:textId="4CEEDC0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27CC65A" w14:textId="77777777" w:rsidR="005F7510" w:rsidRP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13843E7" w14:textId="77777777" w:rsidR="00E343D7" w:rsidRPr="00CA5A71" w:rsidRDefault="00E343D7" w:rsidP="00E343D7">
      <w:pPr>
        <w:pStyle w:val="2"/>
        <w:rPr>
          <w:lang w:val="bg-BG"/>
        </w:rPr>
      </w:pPr>
      <w:r w:rsidRPr="00CA5A71">
        <w:lastRenderedPageBreak/>
        <w:t>Semantic Tags</w:t>
      </w:r>
    </w:p>
    <w:p w14:paraId="5691C4A4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3131AB9C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058E0906" wp14:editId="34FCE121">
            <wp:extent cx="4321165" cy="4514850"/>
            <wp:effectExtent l="19050" t="19050" r="22860" b="19050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9145F4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5358A04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1FC9644" w14:textId="77777777" w:rsidR="00E343D7" w:rsidRPr="00CA5A71" w:rsidRDefault="00E343D7" w:rsidP="00E343D7">
      <w:pPr>
        <w:pStyle w:val="3"/>
        <w:rPr>
          <w:lang w:val="bg-BG"/>
        </w:rPr>
      </w:pPr>
      <w:bookmarkStart w:id="0" w:name="constraints"/>
      <w:r w:rsidRPr="00CA5A71">
        <w:t>Constraints</w:t>
      </w:r>
      <w:bookmarkEnd w:id="0"/>
    </w:p>
    <w:p w14:paraId="321D8E3D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32E68457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06FD0B3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6CA64DB9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4300A539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0ACF4EA8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E09396E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52ED05DB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6A0674AE" w14:textId="77777777" w:rsidR="00E343D7" w:rsidRPr="00CA5A71" w:rsidRDefault="00E343D7" w:rsidP="00E343D7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14B7140D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padding: 15px, 5px </w:t>
      </w:r>
      <w:r w:rsidRPr="00CA5A71">
        <w:rPr>
          <w:noProof/>
        </w:rPr>
        <w:t>15px</w:t>
      </w:r>
    </w:p>
    <w:p w14:paraId="4E88EC39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background colors: #f9f7cf, #f2dcbb</w:t>
      </w:r>
    </w:p>
    <w:p w14:paraId="75DB14B4" w14:textId="77777777" w:rsidR="00E343D7" w:rsidRPr="00CA5A71" w:rsidRDefault="00E343D7" w:rsidP="00E343D7">
      <w:pPr>
        <w:pStyle w:val="3"/>
        <w:rPr>
          <w:lang w:val="bg-BG"/>
        </w:rPr>
      </w:pPr>
      <w:r w:rsidRPr="00CA5A71">
        <w:lastRenderedPageBreak/>
        <w:t>Hints</w:t>
      </w:r>
    </w:p>
    <w:p w14:paraId="70B640F6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55806F" wp14:editId="3F2D0D2C">
            <wp:extent cx="1517577" cy="1989427"/>
            <wp:effectExtent l="19050" t="19050" r="2603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  <w:r w:rsidRPr="00CA5A71">
        <w:rPr>
          <w:noProof/>
        </w:rPr>
        <w:drawing>
          <wp:inline distT="0" distB="0" distL="0" distR="0" wp14:anchorId="3E5F2B93" wp14:editId="64177107">
            <wp:extent cx="2104482" cy="1980265"/>
            <wp:effectExtent l="19050" t="19050" r="10160" b="203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358" b="2811"/>
                    <a:stretch/>
                  </pic:blipFill>
                  <pic:spPr bwMode="auto">
                    <a:xfrm>
                      <a:off x="0" y="0"/>
                      <a:ext cx="2105025" cy="198077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71C13" w14:textId="77777777" w:rsidR="00E343D7" w:rsidRPr="00CA5A71" w:rsidRDefault="00E343D7" w:rsidP="00E343D7">
      <w:pPr>
        <w:pStyle w:val="2"/>
        <w:rPr>
          <w:lang w:val="bg-BG"/>
        </w:rPr>
      </w:pPr>
      <w:r w:rsidRPr="00CA5A71">
        <w:t>Semantic Article Page</w:t>
      </w:r>
    </w:p>
    <w:p w14:paraId="2F2CBE60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62902890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72581672" wp14:editId="38620BC0">
            <wp:extent cx="4704901" cy="4758104"/>
            <wp:effectExtent l="19050" t="19050" r="19685" b="23495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710549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3DE4ADB7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46993CD" wp14:editId="0157EB28">
            <wp:extent cx="5209335" cy="5246370"/>
            <wp:effectExtent l="19050" t="19050" r="107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92A6A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740CCB51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29E0E614" w14:textId="77777777" w:rsidR="00E343D7" w:rsidRPr="00CA5A71" w:rsidRDefault="00E343D7" w:rsidP="00E343D7">
      <w:pPr>
        <w:pStyle w:val="3"/>
        <w:rPr>
          <w:lang w:val="bg-BG"/>
        </w:rPr>
      </w:pPr>
      <w:r w:rsidRPr="00CA5A71">
        <w:t>Constraints</w:t>
      </w:r>
    </w:p>
    <w:p w14:paraId="33E7464A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A804120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354F43F7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3CEF1E51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3C6ADD1F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6AB1C3FA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40B8463B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786B1B4C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400338F5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56ACDCB4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09BCD17" w14:textId="77777777" w:rsidR="00E343D7" w:rsidRPr="00CA5A71" w:rsidRDefault="00E343D7" w:rsidP="00E343D7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3417D42E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padding: 5px 15px;</w:t>
      </w:r>
    </w:p>
    <w:p w14:paraId="1133C6F9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font-style: italic</w:t>
      </w:r>
    </w:p>
    <w:p w14:paraId="0A650545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color: #5c6e91</w:t>
      </w:r>
    </w:p>
    <w:p w14:paraId="6087CE21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54FBAC51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border: 1px solid #b2ad7d;</w:t>
      </w:r>
    </w:p>
    <w:p w14:paraId="6389DC62" w14:textId="0B939C3B" w:rsidR="00E343D7" w:rsidRPr="005F7510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margin: 15px 10px;</w:t>
      </w:r>
    </w:p>
    <w:p w14:paraId="226FBE32" w14:textId="77777777" w:rsidR="00A12CDD" w:rsidRPr="00A12CDD" w:rsidRDefault="00A12CDD" w:rsidP="00A12CDD">
      <w:pPr>
        <w:pStyle w:val="2"/>
        <w:rPr>
          <w:lang w:val="bg-BG"/>
        </w:rPr>
      </w:pPr>
      <w:r w:rsidRPr="00A12CDD">
        <w:t>Simple Website</w:t>
      </w:r>
    </w:p>
    <w:p w14:paraId="33E041E8" w14:textId="77777777" w:rsidR="00A12CDD" w:rsidRPr="00A12CDD" w:rsidRDefault="00A12CDD" w:rsidP="00A12CDD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3D4D2E88" w14:textId="77777777" w:rsidR="00A12CDD" w:rsidRPr="00A12CDD" w:rsidRDefault="00A12CDD" w:rsidP="00A12CDD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24174D14" wp14:editId="2CF4AE5E">
            <wp:extent cx="6626225" cy="4158615"/>
            <wp:effectExtent l="19050" t="19050" r="22225" b="1333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EFBA9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5095D95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6357F924" w14:textId="77777777" w:rsidR="00A12CDD" w:rsidRPr="00A12CDD" w:rsidRDefault="00A12CDD" w:rsidP="00A12CDD">
      <w:pPr>
        <w:pStyle w:val="3"/>
        <w:rPr>
          <w:lang w:val="bg-BG"/>
        </w:rPr>
      </w:pPr>
      <w:r w:rsidRPr="00A12CDD">
        <w:t>Constrains</w:t>
      </w:r>
    </w:p>
    <w:p w14:paraId="40FDB604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603C8C6C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DE3E454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7ABB1CDD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774F4CE2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38456B05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A276E77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35C5A84B" w14:textId="77777777" w:rsidR="00A12CDD" w:rsidRPr="00A12CDD" w:rsidRDefault="00A12CDD" w:rsidP="00A12CDD">
      <w:pPr>
        <w:pStyle w:val="3"/>
        <w:rPr>
          <w:lang w:val="bg-BG"/>
        </w:rPr>
      </w:pPr>
      <w:r w:rsidRPr="00A12CDD">
        <w:t>Hints</w:t>
      </w:r>
    </w:p>
    <w:p w14:paraId="7AD60FA6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01233B4F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73F5C13D" w14:textId="77777777" w:rsidR="00E343D7" w:rsidRPr="00CA5A71" w:rsidRDefault="00E343D7" w:rsidP="00E343D7">
      <w:pPr>
        <w:pStyle w:val="2"/>
        <w:rPr>
          <w:lang w:val="bg-BG"/>
        </w:rPr>
      </w:pPr>
      <w:r w:rsidRPr="00CA5A71">
        <w:lastRenderedPageBreak/>
        <w:t>Semantic Blog Layout</w:t>
      </w:r>
    </w:p>
    <w:p w14:paraId="36032B7C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32A8044C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0C93F031" wp14:editId="22723E33">
            <wp:extent cx="6626225" cy="6962775"/>
            <wp:effectExtent l="19050" t="19050" r="22225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99FB0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3C8FF6D" wp14:editId="20FBA45C">
            <wp:extent cx="6626225" cy="1758315"/>
            <wp:effectExtent l="19050" t="19050" r="22225" b="133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01919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0E3FBF28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3E952AA9" w14:textId="77777777" w:rsidR="00E343D7" w:rsidRPr="00CA5A71" w:rsidRDefault="00E343D7" w:rsidP="00E343D7">
      <w:pPr>
        <w:pStyle w:val="3"/>
        <w:rPr>
          <w:lang w:val="bg-BG"/>
        </w:rPr>
      </w:pPr>
      <w:r w:rsidRPr="00CA5A71">
        <w:t>Constraints</w:t>
      </w:r>
    </w:p>
    <w:p w14:paraId="7B927A05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D600FD9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294CBF64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005724B7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2A283B9A" w14:textId="77777777" w:rsidR="00E343D7" w:rsidRPr="00CA5A71" w:rsidRDefault="00E343D7" w:rsidP="00E343D7">
      <w:pPr>
        <w:pStyle w:val="ac"/>
        <w:numPr>
          <w:ilvl w:val="2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6483427C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1A9A7879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330C833D" w14:textId="77777777" w:rsidR="00E343D7" w:rsidRPr="00CA5A71" w:rsidRDefault="00E343D7" w:rsidP="00E343D7">
      <w:pPr>
        <w:pStyle w:val="ac"/>
        <w:numPr>
          <w:ilvl w:val="2"/>
          <w:numId w:val="41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0213875E" w14:textId="77777777" w:rsidR="00E343D7" w:rsidRPr="00CA5A71" w:rsidRDefault="00E343D7" w:rsidP="00E343D7">
      <w:pPr>
        <w:pStyle w:val="ac"/>
        <w:numPr>
          <w:ilvl w:val="2"/>
          <w:numId w:val="41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423CCA36" w14:textId="77777777" w:rsidR="00E343D7" w:rsidRPr="00CA5A71" w:rsidRDefault="00E343D7" w:rsidP="00E343D7">
      <w:pPr>
        <w:pStyle w:val="ac"/>
        <w:numPr>
          <w:ilvl w:val="2"/>
          <w:numId w:val="41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312641C7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23B636B4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205D4ED7" w14:textId="77777777" w:rsidR="00E343D7" w:rsidRPr="00CA5A71" w:rsidRDefault="00E343D7" w:rsidP="00E343D7">
      <w:pPr>
        <w:pStyle w:val="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36A65178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25902763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70DD13E4" wp14:editId="6C51140D">
            <wp:extent cx="5672694" cy="7800975"/>
            <wp:effectExtent l="19050" t="19050" r="23495" b="9525"/>
            <wp:docPr id="1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3BCAF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FAA5680" w14:textId="77777777" w:rsidR="00E343D7" w:rsidRPr="00CA5A71" w:rsidRDefault="00E343D7" w:rsidP="00E343D7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E343D7" w:rsidRPr="00CA5A71" w14:paraId="2E40C890" w14:textId="77777777" w:rsidTr="00EB11C4">
        <w:tc>
          <w:tcPr>
            <w:tcW w:w="10425" w:type="dxa"/>
          </w:tcPr>
          <w:p w14:paraId="14C5269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A65801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2F0A08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4BBD5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AB084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69274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115352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25A3CE3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29DEC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55623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BA66E6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AE5418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0F1EB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71A7AC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DE4B00E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2942F6C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022D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3984EF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51AD7F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1DBDDF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ADF58A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557AA5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F2DEE7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02253E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FF9846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25877A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6F3D3A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30C9E0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616EE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8BCDFD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0E3EF4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5E7AA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A9399F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B85FE4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E78E56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0655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0FF4DC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56E93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A3D9F7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1AC8A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390B29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212C3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0AA2B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B53881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E98DC3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944AEC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0AF1D3C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A551CD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065B0F69" w14:textId="77777777" w:rsidR="00E343D7" w:rsidRPr="00CA5A71" w:rsidRDefault="00E343D7" w:rsidP="00E343D7">
      <w:pPr>
        <w:rPr>
          <w:lang w:val="bg-BG"/>
        </w:rPr>
      </w:pPr>
    </w:p>
    <w:p w14:paraId="6E6AF37A" w14:textId="77777777" w:rsidR="00E343D7" w:rsidRPr="00CA5A71" w:rsidRDefault="00E343D7" w:rsidP="00E343D7">
      <w:pPr>
        <w:rPr>
          <w:lang w:val="bg-BG"/>
        </w:rPr>
      </w:pPr>
    </w:p>
    <w:p w14:paraId="180B8257" w14:textId="77777777" w:rsidR="00E343D7" w:rsidRPr="00CA5A71" w:rsidRDefault="00E343D7" w:rsidP="00E343D7">
      <w:pPr>
        <w:rPr>
          <w:lang w:val="bg-BG"/>
        </w:rPr>
      </w:pPr>
    </w:p>
    <w:p w14:paraId="592EBD29" w14:textId="51658AA2" w:rsidR="00640502" w:rsidRPr="00A12CDD" w:rsidRDefault="00640502" w:rsidP="00A12CDD">
      <w:pPr>
        <w:rPr>
          <w:lang w:val="bg-BG"/>
        </w:rPr>
      </w:pPr>
    </w:p>
    <w:sectPr w:rsidR="00640502" w:rsidRPr="00A12CDD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45DBB" w14:textId="77777777" w:rsidR="00F97734" w:rsidRDefault="00F97734" w:rsidP="008068A2">
      <w:pPr>
        <w:spacing w:after="0" w:line="240" w:lineRule="auto"/>
      </w:pPr>
      <w:r>
        <w:separator/>
      </w:r>
    </w:p>
  </w:endnote>
  <w:endnote w:type="continuationSeparator" w:id="0">
    <w:p w14:paraId="030FD87D" w14:textId="77777777" w:rsidR="00F97734" w:rsidRDefault="00F977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02936" w14:textId="77777777" w:rsidR="00F97734" w:rsidRDefault="00F97734" w:rsidP="008068A2">
      <w:pPr>
        <w:spacing w:after="0" w:line="240" w:lineRule="auto"/>
      </w:pPr>
      <w:r>
        <w:separator/>
      </w:r>
    </w:p>
  </w:footnote>
  <w:footnote w:type="continuationSeparator" w:id="0">
    <w:p w14:paraId="576194AB" w14:textId="77777777" w:rsidR="00F97734" w:rsidRDefault="00F977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451A87D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NbQwNzcxtTBT0lEKTi0uzszPAykwrAUACHn1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94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C2D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51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22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F7E"/>
    <w:rsid w:val="009D1805"/>
    <w:rsid w:val="009E1A09"/>
    <w:rsid w:val="00A02545"/>
    <w:rsid w:val="00A025E6"/>
    <w:rsid w:val="00A05555"/>
    <w:rsid w:val="00A06D89"/>
    <w:rsid w:val="00A12CD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66A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3D7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97734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31/HTML-Structur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41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9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02</Words>
  <Characters>400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- Lab</dc:title>
  <dc:subject>Web Fundamentals - HTML5 Course</dc:subject>
  <dc:creator>Software University</dc:creator>
  <cp:keywords>HTML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11</cp:revision>
  <cp:lastPrinted>2015-10-26T22:35:00Z</cp:lastPrinted>
  <dcterms:created xsi:type="dcterms:W3CDTF">2019-11-12T12:29:00Z</dcterms:created>
  <dcterms:modified xsi:type="dcterms:W3CDTF">2021-12-21T12:26:00Z</dcterms:modified>
  <cp:category>programming; education; software engineering; software development</cp:category>
</cp:coreProperties>
</file>